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671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1048"/>
        <w:gridCol w:w="753"/>
        <w:gridCol w:w="1696"/>
        <w:gridCol w:w="188"/>
        <w:gridCol w:w="1752"/>
        <w:gridCol w:w="1083"/>
        <w:gridCol w:w="311"/>
        <w:gridCol w:w="211"/>
        <w:gridCol w:w="190"/>
        <w:gridCol w:w="564"/>
        <w:gridCol w:w="1985"/>
        <w:gridCol w:w="1417"/>
        <w:gridCol w:w="1843"/>
        <w:gridCol w:w="1144"/>
        <w:gridCol w:w="1691"/>
      </w:tblGrid>
      <w:tr w:rsidR="009B137A" w:rsidRPr="00797452" w14:paraId="7900B670" w14:textId="77777777" w:rsidTr="00E61782">
        <w:trPr>
          <w:trHeight w:val="609"/>
          <w:jc w:val="center"/>
        </w:trPr>
        <w:tc>
          <w:tcPr>
            <w:tcW w:w="264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000000"/>
          </w:tcPr>
          <w:p w14:paraId="7900B66D" w14:textId="77777777" w:rsidR="009B137A" w:rsidRDefault="009B137A" w:rsidP="00205335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</w:pPr>
            <w:bookmarkStart w:id="0" w:name="_GoBack"/>
            <w:bookmarkEnd w:id="0"/>
          </w:p>
        </w:tc>
        <w:tc>
          <w:tcPr>
            <w:tcW w:w="169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0000"/>
          </w:tcPr>
          <w:p w14:paraId="7900B66E" w14:textId="77777777" w:rsidR="009B137A" w:rsidRDefault="009B137A" w:rsidP="00873AD1">
            <w:pPr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</w:pPr>
          </w:p>
        </w:tc>
        <w:tc>
          <w:tcPr>
            <w:tcW w:w="12379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7900B66F" w14:textId="77777777" w:rsidR="009B137A" w:rsidRPr="00797452" w:rsidRDefault="00E569FD" w:rsidP="00E569FD">
            <w:r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>MİMARİ DEKORATİF SANATLAR</w:t>
            </w:r>
            <w:r w:rsidR="009B137A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 </w:t>
            </w:r>
            <w:r w:rsidR="009B137A" w:rsidRPr="00797452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PROGRAMI </w:t>
            </w:r>
            <w:r w:rsidR="00B55C76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>2025-2026 YAZ</w:t>
            </w:r>
            <w:r w:rsidR="00873AD1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 DÖNEMİ </w:t>
            </w:r>
            <w:r w:rsidR="009B137A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>VİZE / FİNAL VE BÜTÜNLEME</w:t>
            </w:r>
            <w:r w:rsidR="009B137A" w:rsidRPr="00797452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 </w:t>
            </w:r>
            <w:r w:rsidR="009B137A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SINAV </w:t>
            </w:r>
            <w:r w:rsidR="009B137A" w:rsidRPr="00797452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>PROGRAMI</w:t>
            </w:r>
            <w:r w:rsidR="00691D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eastAsia="tr-TR"/>
              </w:rPr>
              <w:t xml:space="preserve"> </w:t>
            </w:r>
          </w:p>
        </w:tc>
      </w:tr>
      <w:tr w:rsidR="00691D58" w:rsidRPr="00E35323" w14:paraId="7900B67B" w14:textId="77777777" w:rsidTr="00E61782">
        <w:trPr>
          <w:trHeight w:val="339"/>
          <w:jc w:val="center"/>
        </w:trPr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900B671" w14:textId="77777777" w:rsidR="009B137A" w:rsidRPr="00797452" w:rsidRDefault="009B137A" w:rsidP="00E353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900B672" w14:textId="77777777" w:rsidR="009B137A" w:rsidRPr="00797452" w:rsidRDefault="009B137A" w:rsidP="00E353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Ders Kodu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900B673" w14:textId="77777777" w:rsidR="009B137A" w:rsidRPr="00797452" w:rsidRDefault="009B137A" w:rsidP="00E353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Ders Adı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900B674" w14:textId="77777777" w:rsidR="009B137A" w:rsidRPr="00E35323" w:rsidRDefault="009B137A" w:rsidP="00A72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d</w:t>
            </w: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-</w:t>
            </w:r>
            <w:proofErr w:type="spellStart"/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Soyad</w:t>
            </w:r>
            <w:proofErr w:type="spellEnd"/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900B675" w14:textId="77777777" w:rsidR="009B137A" w:rsidRDefault="009B137A" w:rsidP="00E617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 xml:space="preserve">Vize </w:t>
            </w:r>
            <w:r w:rsidRPr="00E35323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>Sınavı Tar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900B676" w14:textId="77777777" w:rsidR="009B137A" w:rsidRDefault="009B137A" w:rsidP="00E617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</w:pPr>
            <w:r w:rsidRPr="00E35323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>Sınav Saati</w:t>
            </w:r>
            <w:r w:rsidR="00AC3277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 xml:space="preserve"> ve Yer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77" w14:textId="77777777" w:rsidR="009B137A" w:rsidRPr="00E35323" w:rsidRDefault="009B137A" w:rsidP="008961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>Final</w:t>
            </w:r>
            <w:r w:rsidRPr="00E35323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 xml:space="preserve"> Sınavı Tarih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78" w14:textId="77777777" w:rsidR="009B137A" w:rsidRPr="00E35323" w:rsidRDefault="009B137A" w:rsidP="00E353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</w:pPr>
            <w:r w:rsidRPr="00E35323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>Sınav Saati</w:t>
            </w:r>
            <w:r w:rsidR="0089619F">
              <w:rPr>
                <w:rFonts w:ascii="Calibri" w:eastAsia="Times New Roman" w:hAnsi="Calibri" w:cs="Calibri"/>
                <w:b/>
                <w:bCs/>
                <w:i/>
                <w:iCs/>
                <w:color w:val="0000FF"/>
                <w:sz w:val="20"/>
                <w:szCs w:val="20"/>
                <w:lang w:eastAsia="tr-TR"/>
              </w:rPr>
              <w:t xml:space="preserve"> ve Yeri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79" w14:textId="77777777" w:rsidR="009B137A" w:rsidRPr="00386F25" w:rsidRDefault="009B137A" w:rsidP="004F12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386F2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Bütünleme Sınavı Tarihi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7A" w14:textId="77777777" w:rsidR="009B137A" w:rsidRPr="00386F25" w:rsidRDefault="009B137A" w:rsidP="004F12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386F2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Sınav Saati</w:t>
            </w:r>
            <w:r w:rsidR="009E1F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 xml:space="preserve"> ve Yeri</w:t>
            </w:r>
          </w:p>
        </w:tc>
      </w:tr>
      <w:tr w:rsidR="003D1FB4" w:rsidRPr="00797452" w14:paraId="7900B686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textDirection w:val="btLr"/>
            <w:vAlign w:val="center"/>
          </w:tcPr>
          <w:p w14:paraId="7900B67C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104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7D" w14:textId="00132AFE" w:rsidR="003D1FB4" w:rsidRPr="001415B7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171</w:t>
            </w:r>
          </w:p>
        </w:tc>
        <w:tc>
          <w:tcPr>
            <w:tcW w:w="263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7E" w14:textId="0F66D644" w:rsidR="003D1FB4" w:rsidRPr="001415B7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GELENEKSEL TÜRK EL SANATLARI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7F" w14:textId="050CDAFE" w:rsidR="003D1FB4" w:rsidRPr="007F02E5" w:rsidRDefault="003D1FB4" w:rsidP="00A25D48">
            <w:pPr>
              <w:spacing w:after="0" w:line="240" w:lineRule="auto"/>
              <w:rPr>
                <w:rFonts w:cs="Times New Roman"/>
              </w:rPr>
            </w:pPr>
            <w:r w:rsidRPr="004016EA">
              <w:rPr>
                <w:rFonts w:cs="Times New Roman"/>
              </w:rPr>
              <w:t>ÖĞR. GÖR. DR. NEŞE AĞKURT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0" w14:textId="4EC1CE64" w:rsidR="003D1FB4" w:rsidRPr="007F02E5" w:rsidRDefault="003D1FB4" w:rsidP="00A25D48">
            <w:pPr>
              <w:spacing w:after="0" w:line="360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08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1" w14:textId="23A47DEC" w:rsidR="003D1FB4" w:rsidRPr="007F02E5" w:rsidRDefault="003D1FB4" w:rsidP="00A25D48">
            <w:pPr>
              <w:spacing w:after="0" w:line="360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1</w:t>
            </w:r>
            <w:r w:rsidR="008D47DD" w:rsidRPr="007F02E5">
              <w:rPr>
                <w:rFonts w:cs="Times New Roman"/>
              </w:rPr>
              <w:t>0</w:t>
            </w:r>
            <w:r w:rsidRPr="007F02E5">
              <w:rPr>
                <w:rFonts w:cs="Times New Roman"/>
              </w:rPr>
              <w:t>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2" w14:textId="6772497C" w:rsidR="003D1FB4" w:rsidRPr="007F02E5" w:rsidRDefault="003D1FB4" w:rsidP="00A25D48">
            <w:pPr>
              <w:spacing w:after="0" w:line="360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20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3" w14:textId="4ED92BC5" w:rsidR="003D1FB4" w:rsidRPr="007F02E5" w:rsidRDefault="003D1FB4" w:rsidP="00A25D48">
            <w:pPr>
              <w:spacing w:after="0" w:line="360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1</w:t>
            </w:r>
            <w:r w:rsidR="008D47DD" w:rsidRPr="007F02E5">
              <w:rPr>
                <w:rFonts w:cs="Times New Roman"/>
              </w:rPr>
              <w:t>0</w:t>
            </w:r>
            <w:r w:rsidRPr="007F02E5">
              <w:rPr>
                <w:rFonts w:cs="Times New Roman"/>
              </w:rPr>
              <w:t>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4" w14:textId="374A41FC" w:rsidR="003D1FB4" w:rsidRPr="007F02E5" w:rsidRDefault="003D1FB4" w:rsidP="00A25D48">
            <w:pPr>
              <w:spacing w:after="0" w:line="360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28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85" w14:textId="38398F1B" w:rsidR="003D1FB4" w:rsidRPr="007F02E5" w:rsidRDefault="003D1FB4" w:rsidP="00A25D48">
            <w:pPr>
              <w:spacing w:after="0" w:line="276" w:lineRule="auto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13:00- A107</w:t>
            </w:r>
          </w:p>
        </w:tc>
      </w:tr>
      <w:tr w:rsidR="003D1FB4" w:rsidRPr="00797452" w14:paraId="604DCD8E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textDirection w:val="btLr"/>
            <w:vAlign w:val="center"/>
          </w:tcPr>
          <w:p w14:paraId="290C50CB" w14:textId="77777777" w:rsidR="003D1FB4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58843CC8" w14:textId="16EECAAA" w:rsidR="003D1FB4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165</w:t>
            </w:r>
          </w:p>
        </w:tc>
        <w:tc>
          <w:tcPr>
            <w:tcW w:w="263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641CB7F8" w14:textId="61E193BA" w:rsidR="003D1FB4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CAM İŞLEME TEK. II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3CCA93D7" w14:textId="25ED3AB6" w:rsidR="003D1FB4" w:rsidRPr="004016EA" w:rsidRDefault="003D1FB4" w:rsidP="00A25D48">
            <w:pPr>
              <w:spacing w:after="0" w:line="240" w:lineRule="auto"/>
              <w:rPr>
                <w:rFonts w:cs="Times New Roman"/>
              </w:rPr>
            </w:pPr>
            <w:r w:rsidRPr="004016EA">
              <w:rPr>
                <w:rFonts w:cs="Times New Roman"/>
              </w:rPr>
              <w:t>ÖĞR. GÖR. DR. NEŞE AĞKURT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296646A" w14:textId="6D23CA03" w:rsidR="003D1FB4" w:rsidRPr="0044171A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08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E971106" w14:textId="46617DEB" w:rsidR="003D1FB4" w:rsidRPr="0044171A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1</w:t>
            </w:r>
            <w:r w:rsidR="008D47DD" w:rsidRPr="0044171A">
              <w:rPr>
                <w:rFonts w:cs="Times New Roman"/>
              </w:rPr>
              <w:t>1</w:t>
            </w:r>
            <w:r w:rsidRPr="0044171A">
              <w:rPr>
                <w:rFonts w:cs="Times New Roman"/>
              </w:rPr>
              <w:t>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474D6D8" w14:textId="7D4DDCD2" w:rsidR="003D1FB4" w:rsidRPr="0044171A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20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162D0C5" w14:textId="1ADA12D4" w:rsidR="003D1FB4" w:rsidRPr="0044171A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1</w:t>
            </w:r>
            <w:r w:rsidR="008D47DD" w:rsidRPr="0044171A">
              <w:rPr>
                <w:rFonts w:cs="Times New Roman"/>
              </w:rPr>
              <w:t>1</w:t>
            </w:r>
            <w:r w:rsidRPr="0044171A">
              <w:rPr>
                <w:rFonts w:cs="Times New Roman"/>
              </w:rPr>
              <w:t>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6EFE72A" w14:textId="1243CE86" w:rsidR="003D1FB4" w:rsidRPr="0044171A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28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C8408AE" w14:textId="4E56B874" w:rsidR="003D1FB4" w:rsidRPr="0044171A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  <w:r w:rsidRPr="0044171A">
              <w:rPr>
                <w:rFonts w:cs="Times New Roman"/>
              </w:rPr>
              <w:t>13:00- A107</w:t>
            </w:r>
          </w:p>
        </w:tc>
      </w:tr>
      <w:tr w:rsidR="003D1FB4" w:rsidRPr="00797452" w14:paraId="489C3355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textDirection w:val="btLr"/>
            <w:vAlign w:val="center"/>
          </w:tcPr>
          <w:p w14:paraId="4BC2243A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4B589" w14:textId="52E2D80F" w:rsidR="003D1FB4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169</w:t>
            </w:r>
          </w:p>
        </w:tc>
        <w:tc>
          <w:tcPr>
            <w:tcW w:w="263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53B42" w14:textId="63879974" w:rsidR="003D1FB4" w:rsidRDefault="003D1FB4" w:rsidP="00A25D48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ESEN TASARIM TEK. III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1F41CC" w14:textId="6416E775" w:rsidR="003D1FB4" w:rsidRPr="004016EA" w:rsidRDefault="003D1FB4" w:rsidP="00A25D48">
            <w:pPr>
              <w:spacing w:after="0" w:line="240" w:lineRule="auto"/>
              <w:rPr>
                <w:rFonts w:cs="Times New Roman"/>
              </w:rPr>
            </w:pPr>
            <w:r w:rsidRPr="004016EA">
              <w:rPr>
                <w:rFonts w:cs="Times New Roman"/>
              </w:rPr>
              <w:t>ÖĞR. GÖR. DR. NEŞE AĞKURT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BFB62" w14:textId="1109D765" w:rsidR="003D1FB4" w:rsidRPr="007F02E5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09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7DB5C" w14:textId="4A745521" w:rsidR="003D1FB4" w:rsidRPr="007F02E5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1</w:t>
            </w:r>
            <w:r w:rsidR="00574C00" w:rsidRPr="007F02E5">
              <w:rPr>
                <w:rFonts w:cs="Times New Roman"/>
              </w:rPr>
              <w:t>3</w:t>
            </w:r>
            <w:r w:rsidRPr="007F02E5">
              <w:rPr>
                <w:rFonts w:cs="Times New Roman"/>
              </w:rPr>
              <w:t>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71C89" w14:textId="7E326554" w:rsidR="003D1FB4" w:rsidRPr="007F02E5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21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E6B83" w14:textId="56112761" w:rsidR="003D1FB4" w:rsidRPr="007F02E5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1</w:t>
            </w:r>
            <w:r w:rsidR="00574C00" w:rsidRPr="007F02E5">
              <w:rPr>
                <w:rFonts w:cs="Times New Roman"/>
              </w:rPr>
              <w:t>3</w:t>
            </w:r>
            <w:r w:rsidRPr="007F02E5">
              <w:rPr>
                <w:rFonts w:cs="Times New Roman"/>
              </w:rPr>
              <w:t>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862F" w14:textId="65642962" w:rsidR="003D1FB4" w:rsidRPr="007F02E5" w:rsidRDefault="003D1FB4" w:rsidP="00A25D48">
            <w:pPr>
              <w:spacing w:after="0"/>
              <w:jc w:val="center"/>
              <w:rPr>
                <w:rFonts w:cs="Times New Roman"/>
              </w:rPr>
            </w:pPr>
            <w:r w:rsidRPr="007F02E5">
              <w:rPr>
                <w:rFonts w:cs="Times New Roman"/>
              </w:rPr>
              <w:t>28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BB42F" w14:textId="4E946F0A" w:rsidR="003D1FB4" w:rsidRDefault="003D1FB4" w:rsidP="00A25D48">
            <w:pPr>
              <w:spacing w:after="0" w:line="240" w:lineRule="auto"/>
              <w:jc w:val="center"/>
            </w:pPr>
            <w:r>
              <w:t>13:00- A107</w:t>
            </w:r>
          </w:p>
        </w:tc>
      </w:tr>
      <w:tr w:rsidR="003D1FB4" w:rsidRPr="00797452" w14:paraId="7900B6A7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900B69D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9E" w14:textId="77777777" w:rsidR="003D1FB4" w:rsidRPr="00737263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161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9F" w14:textId="77777777" w:rsidR="003D1FB4" w:rsidRPr="00737263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MİMARİ DEK. TEK. I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A0" w14:textId="77777777" w:rsidR="003D1FB4" w:rsidRPr="00552EF5" w:rsidRDefault="003D1FB4" w:rsidP="00A25D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16EA">
              <w:rPr>
                <w:rFonts w:cs="Times New Roman"/>
              </w:rPr>
              <w:t>ÖĞR. GÖR. AYSUN YILDIRIM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1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10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2" w14:textId="77777777" w:rsidR="003D1FB4" w:rsidRDefault="003D1FB4" w:rsidP="00A25D48">
            <w:pPr>
              <w:spacing w:after="0"/>
              <w:jc w:val="center"/>
            </w:pPr>
            <w:r>
              <w:t>10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3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2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4" w14:textId="77777777" w:rsidR="003D1FB4" w:rsidRDefault="003D1FB4" w:rsidP="00A25D48">
            <w:pPr>
              <w:spacing w:after="0"/>
              <w:jc w:val="center"/>
            </w:pPr>
            <w:r>
              <w:t>10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5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8</w:t>
            </w:r>
            <w:r w:rsidRPr="008E4F08">
              <w:rPr>
                <w:rFonts w:ascii="Calibri" w:eastAsia="Times New Roman" w:hAnsi="Calibri" w:cs="Calibri"/>
                <w:lang w:eastAsia="tr-TR"/>
              </w:rPr>
              <w:t>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A6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>
              <w:t>10:00- A107</w:t>
            </w:r>
          </w:p>
        </w:tc>
      </w:tr>
      <w:tr w:rsidR="003D1FB4" w:rsidRPr="00797452" w14:paraId="7900B6B2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900B6A8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A9" w14:textId="77777777" w:rsidR="003D1FB4" w:rsidRPr="001415B7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163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AA" w14:textId="4198EC5F" w:rsidR="003D1FB4" w:rsidRPr="001415B7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ÇİNİ UYGULAMA TEK. I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AB" w14:textId="77777777" w:rsidR="003D1FB4" w:rsidRPr="009F2DEE" w:rsidRDefault="003D1FB4" w:rsidP="00A25D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16EA">
              <w:rPr>
                <w:rFonts w:cs="Times New Roman"/>
              </w:rPr>
              <w:t>ÖĞR. GÖR. AYSUN YILDIRIM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AC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10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AD" w14:textId="77777777" w:rsidR="003D1FB4" w:rsidRDefault="003D1FB4" w:rsidP="00A25D48">
            <w:pPr>
              <w:spacing w:after="0"/>
              <w:jc w:val="center"/>
            </w:pPr>
            <w:r>
              <w:t>11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AE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2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AF" w14:textId="77777777" w:rsidR="003D1FB4" w:rsidRDefault="003D1FB4" w:rsidP="00A25D48">
            <w:pPr>
              <w:spacing w:after="0"/>
              <w:jc w:val="center"/>
            </w:pPr>
            <w:r>
              <w:t>11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B0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8</w:t>
            </w:r>
            <w:r w:rsidRPr="008E4F08">
              <w:rPr>
                <w:rFonts w:ascii="Calibri" w:eastAsia="Times New Roman" w:hAnsi="Calibri" w:cs="Calibri"/>
                <w:lang w:eastAsia="tr-TR"/>
              </w:rPr>
              <w:t>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B1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>
              <w:t>10:00- A107</w:t>
            </w:r>
          </w:p>
        </w:tc>
      </w:tr>
      <w:tr w:rsidR="003D1FB4" w:rsidRPr="00797452" w14:paraId="7900B6BD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900B6B3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B4" w14:textId="77777777" w:rsidR="003D1FB4" w:rsidRPr="00C728A0" w:rsidRDefault="003D1FB4" w:rsidP="00A25D4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/>
              </w:rPr>
              <w:t>TBMD167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B5" w14:textId="77777777" w:rsidR="003D1FB4" w:rsidRPr="006C50AA" w:rsidRDefault="003D1FB4" w:rsidP="00A25D48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YÜZEYSEL TASARIM I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B6" w14:textId="77777777" w:rsidR="003D1FB4" w:rsidRPr="009F2DEE" w:rsidRDefault="003D1FB4" w:rsidP="00A25D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16EA">
              <w:rPr>
                <w:rFonts w:cs="Times New Roman"/>
              </w:rPr>
              <w:t>ÖĞR. GÖR. AYSUN YILDIRIM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7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10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8" w14:textId="77777777" w:rsidR="003D1FB4" w:rsidRDefault="003D1FB4" w:rsidP="00A25D48">
            <w:pPr>
              <w:spacing w:after="0"/>
              <w:jc w:val="center"/>
            </w:pPr>
            <w:r>
              <w:t>13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9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2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A" w14:textId="77777777" w:rsidR="003D1FB4" w:rsidRDefault="003D1FB4" w:rsidP="00A25D48">
            <w:pPr>
              <w:spacing w:after="0"/>
              <w:jc w:val="center"/>
            </w:pPr>
            <w:r>
              <w:t>13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B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8</w:t>
            </w:r>
            <w:r w:rsidRPr="008E4F08">
              <w:rPr>
                <w:rFonts w:ascii="Calibri" w:eastAsia="Times New Roman" w:hAnsi="Calibri" w:cs="Calibri"/>
                <w:lang w:eastAsia="tr-TR"/>
              </w:rPr>
              <w:t>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BC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>
              <w:t>10:00- A107</w:t>
            </w:r>
          </w:p>
        </w:tc>
      </w:tr>
      <w:tr w:rsidR="003D1FB4" w:rsidRPr="00797452" w14:paraId="7900B6C8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900B6BE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BF" w14:textId="77777777" w:rsidR="003D1FB4" w:rsidRPr="001415B7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003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C0" w14:textId="77777777" w:rsidR="003D1FB4" w:rsidRPr="001415B7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MİMARİ ve SANAT TARİHİ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C1" w14:textId="77777777" w:rsidR="003D1FB4" w:rsidRPr="009F2DEE" w:rsidRDefault="003D1FB4" w:rsidP="00A25D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cs="Times New Roman"/>
              </w:rPr>
              <w:t>ÖĞR. GÖR. F. TÜLAY DEVECİOĞLU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2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11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3" w14:textId="77777777" w:rsidR="003D1FB4" w:rsidRDefault="003D1FB4" w:rsidP="00A25D48">
            <w:pPr>
              <w:spacing w:after="0"/>
              <w:jc w:val="center"/>
            </w:pPr>
            <w:r>
              <w:t>10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4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3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5" w14:textId="77777777" w:rsidR="003D1FB4" w:rsidRDefault="003D1FB4" w:rsidP="00A25D48">
            <w:pPr>
              <w:spacing w:after="0"/>
              <w:jc w:val="center"/>
            </w:pPr>
            <w:r>
              <w:t>10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6" w14:textId="77777777" w:rsidR="003D1FB4" w:rsidRDefault="003D1FB4" w:rsidP="00A25D48">
            <w:pPr>
              <w:spacing w:after="0"/>
              <w:jc w:val="center"/>
            </w:pPr>
            <w:r w:rsidRPr="008E4F08">
              <w:rPr>
                <w:rFonts w:ascii="Calibri" w:eastAsia="Times New Roman" w:hAnsi="Calibri" w:cs="Calibri"/>
                <w:lang w:eastAsia="tr-TR"/>
              </w:rPr>
              <w:t>29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7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>
              <w:t>10:00- A107</w:t>
            </w:r>
          </w:p>
        </w:tc>
      </w:tr>
      <w:tr w:rsidR="003D1FB4" w:rsidRPr="00797452" w14:paraId="7900B6D3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900B6C9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CA" w14:textId="77777777" w:rsidR="003D1FB4" w:rsidRDefault="003D1FB4" w:rsidP="00A25D4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BMD001</w:t>
            </w: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CB" w14:textId="77777777" w:rsidR="003D1FB4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GİRİŞİMCİLİK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00B6CC" w14:textId="77777777" w:rsidR="003D1FB4" w:rsidRDefault="003D1FB4" w:rsidP="00A25D4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ÖĞR. GÖR. F. TÜLAY DEVECİOĞLU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D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11.06.2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E" w14:textId="77777777" w:rsidR="003D1FB4" w:rsidRDefault="003D1FB4" w:rsidP="00A25D48">
            <w:pPr>
              <w:spacing w:after="0"/>
              <w:jc w:val="center"/>
            </w:pPr>
            <w:r>
              <w:t>11:00- A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CF" w14:textId="77777777" w:rsidR="003D1FB4" w:rsidRDefault="003D1FB4" w:rsidP="00A25D48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lang w:eastAsia="tr-TR"/>
              </w:rPr>
              <w:t>23.07.202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D0" w14:textId="77777777" w:rsidR="003D1FB4" w:rsidRDefault="003D1FB4" w:rsidP="00A25D48">
            <w:pPr>
              <w:spacing w:after="0"/>
              <w:jc w:val="center"/>
            </w:pPr>
            <w:r>
              <w:t>11:00- A10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D1" w14:textId="77777777" w:rsidR="003D1FB4" w:rsidRDefault="003D1FB4" w:rsidP="00A25D48">
            <w:pPr>
              <w:spacing w:after="0"/>
              <w:jc w:val="center"/>
            </w:pPr>
            <w:r w:rsidRPr="008E4F08">
              <w:rPr>
                <w:rFonts w:ascii="Calibri" w:eastAsia="Times New Roman" w:hAnsi="Calibri" w:cs="Calibri"/>
                <w:lang w:eastAsia="tr-TR"/>
              </w:rPr>
              <w:t>29.07.2026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D2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>
              <w:t>10:00- A107</w:t>
            </w:r>
          </w:p>
        </w:tc>
      </w:tr>
      <w:tr w:rsidR="003D1FB4" w:rsidRPr="00797452" w14:paraId="7900B6E3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900B6D4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D5" w14:textId="77777777" w:rsidR="003D1FB4" w:rsidRPr="006C50AA" w:rsidRDefault="003D1FB4" w:rsidP="00A25D48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D6" w14:textId="77777777" w:rsidR="003D1FB4" w:rsidRPr="00157DCD" w:rsidRDefault="003D1FB4" w:rsidP="00A25D48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900B6D7" w14:textId="77777777" w:rsidR="003D1FB4" w:rsidRPr="009F2DEE" w:rsidRDefault="003D1FB4" w:rsidP="00A25D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D8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D9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DA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DB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DC" w14:textId="77777777" w:rsidR="003D1FB4" w:rsidRDefault="003D1FB4" w:rsidP="00A25D48">
            <w:pPr>
              <w:spacing w:after="0"/>
              <w:jc w:val="center"/>
            </w:pPr>
          </w:p>
          <w:p w14:paraId="7900B6DD" w14:textId="77777777" w:rsidR="003D1FB4" w:rsidRDefault="003D1FB4" w:rsidP="00A25D48">
            <w:pPr>
              <w:spacing w:after="0"/>
              <w:jc w:val="center"/>
            </w:pPr>
          </w:p>
          <w:p w14:paraId="7900B6DE" w14:textId="77777777" w:rsidR="003D1FB4" w:rsidRDefault="003D1FB4" w:rsidP="00A25D48">
            <w:pPr>
              <w:spacing w:after="0"/>
              <w:jc w:val="center"/>
            </w:pPr>
          </w:p>
          <w:p w14:paraId="7900B6DF" w14:textId="77777777" w:rsidR="003D1FB4" w:rsidRDefault="003D1FB4" w:rsidP="00A25D48">
            <w:pPr>
              <w:spacing w:after="0"/>
              <w:jc w:val="center"/>
            </w:pPr>
          </w:p>
          <w:p w14:paraId="7900B6E0" w14:textId="77777777" w:rsidR="003D1FB4" w:rsidRDefault="003D1FB4" w:rsidP="00A25D48">
            <w:pPr>
              <w:spacing w:after="0"/>
              <w:jc w:val="center"/>
            </w:pPr>
          </w:p>
          <w:p w14:paraId="7900B6E1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00B6E2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</w:p>
        </w:tc>
      </w:tr>
      <w:tr w:rsidR="003D1FB4" w:rsidRPr="00797452" w14:paraId="7900B6EE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900B6E4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7900B6E5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7900B6E6" w14:textId="77777777" w:rsidR="003D1FB4" w:rsidRPr="001E496B" w:rsidRDefault="003D1FB4" w:rsidP="00A25D48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7900B6E7" w14:textId="77777777" w:rsidR="003D1FB4" w:rsidRPr="009F2DEE" w:rsidRDefault="003D1FB4" w:rsidP="00A25D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8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9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A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B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C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6ED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3D1FB4" w:rsidRPr="00797452" w14:paraId="7900B6F9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noWrap/>
            <w:textDirection w:val="btLr"/>
            <w:vAlign w:val="center"/>
            <w:hideMark/>
          </w:tcPr>
          <w:p w14:paraId="7900B6EF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.SINIF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6F0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6F1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6F2" w14:textId="77777777" w:rsidR="003D1FB4" w:rsidRPr="009F2DEE" w:rsidRDefault="003D1FB4" w:rsidP="00A25D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6F3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6F4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6F5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6F6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6F7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6F8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</w:p>
        </w:tc>
      </w:tr>
      <w:tr w:rsidR="003D1FB4" w:rsidRPr="00797452" w14:paraId="7900B725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00B71B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71C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71D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</w:tcPr>
          <w:p w14:paraId="7900B71E" w14:textId="77777777" w:rsidR="003D1FB4" w:rsidRPr="009F2DEE" w:rsidRDefault="003D1FB4" w:rsidP="00A25D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71F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720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</w:tcPr>
          <w:p w14:paraId="7900B721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722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723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00B724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</w:p>
        </w:tc>
      </w:tr>
      <w:tr w:rsidR="003D1FB4" w:rsidRPr="00797452" w14:paraId="7900B730" w14:textId="77777777" w:rsidTr="00A25D48">
        <w:trPr>
          <w:cantSplit/>
          <w:trHeight w:hRule="exact" w:val="510"/>
          <w:jc w:val="center"/>
        </w:trPr>
        <w:tc>
          <w:tcPr>
            <w:tcW w:w="84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00B726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00B727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6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00B728" w14:textId="77777777" w:rsidR="003D1FB4" w:rsidRPr="001E496B" w:rsidRDefault="003D1FB4" w:rsidP="00A25D48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00B729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00B72A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00B72B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00B72C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00B72D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72E" w14:textId="77777777" w:rsidR="003D1FB4" w:rsidRDefault="003D1FB4" w:rsidP="00A25D48">
            <w:pPr>
              <w:spacing w:after="0"/>
              <w:jc w:val="center"/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B72F" w14:textId="77777777" w:rsidR="003D1FB4" w:rsidRPr="006D2167" w:rsidRDefault="003D1FB4" w:rsidP="00A25D4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</w:p>
        </w:tc>
      </w:tr>
      <w:tr w:rsidR="003D1FB4" w:rsidRPr="00797452" w14:paraId="7900B738" w14:textId="77777777" w:rsidTr="00E61782">
        <w:trPr>
          <w:gridAfter w:val="2"/>
          <w:wAfter w:w="2835" w:type="dxa"/>
          <w:trHeight w:val="297"/>
          <w:jc w:val="center"/>
        </w:trPr>
        <w:tc>
          <w:tcPr>
            <w:tcW w:w="8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66"/>
            <w:noWrap/>
            <w:vAlign w:val="center"/>
            <w:hideMark/>
          </w:tcPr>
          <w:p w14:paraId="7900B731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>***</w:t>
            </w:r>
          </w:p>
        </w:tc>
        <w:tc>
          <w:tcPr>
            <w:tcW w:w="7042" w:type="dxa"/>
            <w:gridSpan w:val="8"/>
            <w:tcBorders>
              <w:top w:val="nil"/>
              <w:left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32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 xml:space="preserve">TBS/GOS Kodlu </w:t>
            </w: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u w:val="single"/>
                <w:lang w:eastAsia="tr-TR"/>
              </w:rPr>
              <w:t>ORTAK</w:t>
            </w: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 xml:space="preserve"> dersleriniz için TBMYO web sayfası duyurularını </w:t>
            </w:r>
            <w:r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 xml:space="preserve"> </w:t>
            </w: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>takip ediniz.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33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  <w:t> </w:t>
            </w:r>
          </w:p>
        </w:tc>
        <w:tc>
          <w:tcPr>
            <w:tcW w:w="564" w:type="dxa"/>
            <w:tcBorders>
              <w:top w:val="nil"/>
              <w:bottom w:val="nil"/>
            </w:tcBorders>
            <w:shd w:val="clear" w:color="000000" w:fill="FFFF66"/>
          </w:tcPr>
          <w:p w14:paraId="7900B734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000000" w:fill="FFFF66"/>
          </w:tcPr>
          <w:p w14:paraId="7900B735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000000" w:fill="FFFF66"/>
          </w:tcPr>
          <w:p w14:paraId="7900B736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</w:p>
        </w:tc>
        <w:tc>
          <w:tcPr>
            <w:tcW w:w="184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66"/>
          </w:tcPr>
          <w:p w14:paraId="7900B737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lang w:eastAsia="tr-TR"/>
              </w:rPr>
            </w:pPr>
          </w:p>
        </w:tc>
      </w:tr>
      <w:tr w:rsidR="003D1FB4" w:rsidRPr="00797452" w14:paraId="7900B741" w14:textId="77777777" w:rsidTr="00E61782">
        <w:trPr>
          <w:gridAfter w:val="2"/>
          <w:wAfter w:w="2835" w:type="dxa"/>
          <w:trHeight w:val="297"/>
          <w:jc w:val="center"/>
        </w:trPr>
        <w:tc>
          <w:tcPr>
            <w:tcW w:w="8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66"/>
            <w:noWrap/>
            <w:vAlign w:val="center"/>
            <w:hideMark/>
          </w:tcPr>
          <w:p w14:paraId="7900B739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  <w:t>***</w:t>
            </w:r>
          </w:p>
        </w:tc>
        <w:tc>
          <w:tcPr>
            <w:tcW w:w="6831" w:type="dxa"/>
            <w:gridSpan w:val="7"/>
            <w:tcBorders>
              <w:top w:val="nil"/>
              <w:left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3A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  <w:t xml:space="preserve">TDP/ MUP / </w:t>
            </w: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  <w:t>….</w:t>
            </w: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  <w:t>299 Proje dersleriniz için ders danışmanınız ile irtibat kurunuz.</w:t>
            </w:r>
          </w:p>
        </w:tc>
        <w:tc>
          <w:tcPr>
            <w:tcW w:w="211" w:type="dxa"/>
            <w:tcBorders>
              <w:top w:val="nil"/>
              <w:bottom w:val="nil"/>
            </w:tcBorders>
            <w:shd w:val="clear" w:color="000000" w:fill="FFFF66"/>
            <w:vAlign w:val="center"/>
            <w:hideMark/>
          </w:tcPr>
          <w:p w14:paraId="7900B73B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3C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  <w:t> </w:t>
            </w:r>
          </w:p>
        </w:tc>
        <w:tc>
          <w:tcPr>
            <w:tcW w:w="564" w:type="dxa"/>
            <w:tcBorders>
              <w:top w:val="nil"/>
              <w:bottom w:val="nil"/>
            </w:tcBorders>
            <w:shd w:val="clear" w:color="000000" w:fill="FFFF66"/>
          </w:tcPr>
          <w:p w14:paraId="7900B73D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000000" w:fill="FFFF66"/>
          </w:tcPr>
          <w:p w14:paraId="7900B73E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000000" w:fill="FFFF66"/>
          </w:tcPr>
          <w:p w14:paraId="7900B73F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</w:p>
        </w:tc>
        <w:tc>
          <w:tcPr>
            <w:tcW w:w="184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66"/>
          </w:tcPr>
          <w:p w14:paraId="7900B740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CC"/>
                <w:lang w:eastAsia="tr-TR"/>
              </w:rPr>
            </w:pPr>
          </w:p>
        </w:tc>
      </w:tr>
      <w:tr w:rsidR="003D1FB4" w:rsidRPr="00797452" w14:paraId="7900B749" w14:textId="77777777" w:rsidTr="00E61782">
        <w:trPr>
          <w:gridAfter w:val="2"/>
          <w:wAfter w:w="2835" w:type="dxa"/>
          <w:trHeight w:val="297"/>
          <w:jc w:val="center"/>
        </w:trPr>
        <w:tc>
          <w:tcPr>
            <w:tcW w:w="8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66"/>
            <w:noWrap/>
            <w:vAlign w:val="bottom"/>
            <w:hideMark/>
          </w:tcPr>
          <w:p w14:paraId="7900B742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***</w:t>
            </w:r>
          </w:p>
        </w:tc>
        <w:tc>
          <w:tcPr>
            <w:tcW w:w="7042" w:type="dxa"/>
            <w:gridSpan w:val="8"/>
            <w:tcBorders>
              <w:top w:val="nil"/>
              <w:left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43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AİİT/YDBİ/TURK dersleriniz için</w:t>
            </w: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 xml:space="preserve"> üniversitemiz web ana sayfası/ öğrenci </w:t>
            </w:r>
            <w:r w:rsidRPr="00FA76F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sekmesi kısmından ve</w:t>
            </w:r>
            <w:r>
              <w:t xml:space="preserve"> </w:t>
            </w:r>
            <w:r w:rsidRPr="003F3B9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TBMYO web sayfası duyurularını takip ediniz.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44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564" w:type="dxa"/>
            <w:tcBorders>
              <w:top w:val="nil"/>
              <w:bottom w:val="nil"/>
            </w:tcBorders>
            <w:shd w:val="clear" w:color="000000" w:fill="FFFF66"/>
          </w:tcPr>
          <w:p w14:paraId="7900B745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000000" w:fill="FFFF66"/>
          </w:tcPr>
          <w:p w14:paraId="7900B746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000000" w:fill="FFFF66"/>
          </w:tcPr>
          <w:p w14:paraId="7900B747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84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66"/>
          </w:tcPr>
          <w:p w14:paraId="7900B748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</w:tr>
      <w:tr w:rsidR="003D1FB4" w:rsidRPr="00797452" w14:paraId="7900B753" w14:textId="77777777" w:rsidTr="00E61782">
        <w:trPr>
          <w:gridAfter w:val="2"/>
          <w:wAfter w:w="2835" w:type="dxa"/>
          <w:trHeight w:val="297"/>
          <w:jc w:val="center"/>
        </w:trPr>
        <w:tc>
          <w:tcPr>
            <w:tcW w:w="8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66"/>
            <w:noWrap/>
            <w:vAlign w:val="bottom"/>
            <w:hideMark/>
          </w:tcPr>
          <w:p w14:paraId="7900B74A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5437" w:type="dxa"/>
            <w:gridSpan w:val="5"/>
            <w:tcBorders>
              <w:top w:val="nil"/>
              <w:left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4B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394" w:type="dxa"/>
            <w:gridSpan w:val="2"/>
            <w:tcBorders>
              <w:top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4C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211" w:type="dxa"/>
            <w:tcBorders>
              <w:top w:val="nil"/>
              <w:bottom w:val="nil"/>
            </w:tcBorders>
            <w:shd w:val="clear" w:color="000000" w:fill="FFFF66"/>
            <w:vAlign w:val="center"/>
            <w:hideMark/>
          </w:tcPr>
          <w:p w14:paraId="7900B74D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000000" w:fill="FFFF66"/>
            <w:noWrap/>
            <w:vAlign w:val="bottom"/>
            <w:hideMark/>
          </w:tcPr>
          <w:p w14:paraId="7900B74E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564" w:type="dxa"/>
            <w:tcBorders>
              <w:top w:val="nil"/>
              <w:bottom w:val="nil"/>
            </w:tcBorders>
            <w:shd w:val="clear" w:color="000000" w:fill="FFFF66"/>
          </w:tcPr>
          <w:p w14:paraId="7900B74F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000000" w:fill="FFFF66"/>
          </w:tcPr>
          <w:p w14:paraId="7900B750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000000" w:fill="FFFF66"/>
          </w:tcPr>
          <w:p w14:paraId="7900B751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84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66"/>
          </w:tcPr>
          <w:p w14:paraId="7900B752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</w:tr>
      <w:tr w:rsidR="003D1FB4" w:rsidRPr="00797452" w14:paraId="7900B75F" w14:textId="77777777" w:rsidTr="00E61782">
        <w:trPr>
          <w:gridAfter w:val="2"/>
          <w:wAfter w:w="2835" w:type="dxa"/>
          <w:trHeight w:val="80"/>
          <w:jc w:val="center"/>
        </w:trPr>
        <w:tc>
          <w:tcPr>
            <w:tcW w:w="8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66"/>
            <w:noWrap/>
            <w:vAlign w:val="bottom"/>
            <w:hideMark/>
          </w:tcPr>
          <w:p w14:paraId="7900B754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900B755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2637" w:type="dxa"/>
            <w:gridSpan w:val="3"/>
            <w:tcBorders>
              <w:top w:val="nil"/>
              <w:bottom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900B756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1752" w:type="dxa"/>
            <w:tcBorders>
              <w:top w:val="nil"/>
              <w:bottom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900B757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1394" w:type="dxa"/>
            <w:gridSpan w:val="2"/>
            <w:tcBorders>
              <w:top w:val="nil"/>
              <w:bottom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900B758" w14:textId="77777777" w:rsidR="003D1FB4" w:rsidRPr="00797452" w:rsidRDefault="003D1FB4" w:rsidP="003D1F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211" w:type="dxa"/>
            <w:tcBorders>
              <w:top w:val="nil"/>
              <w:bottom w:val="single" w:sz="4" w:space="0" w:color="auto"/>
            </w:tcBorders>
            <w:shd w:val="clear" w:color="000000" w:fill="FFFF66"/>
            <w:vAlign w:val="center"/>
            <w:hideMark/>
          </w:tcPr>
          <w:p w14:paraId="7900B759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bottom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900B75A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  <w:r w:rsidRPr="0079745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  <w:t> </w:t>
            </w:r>
          </w:p>
        </w:tc>
        <w:tc>
          <w:tcPr>
            <w:tcW w:w="564" w:type="dxa"/>
            <w:tcBorders>
              <w:top w:val="nil"/>
              <w:bottom w:val="single" w:sz="4" w:space="0" w:color="auto"/>
            </w:tcBorders>
            <w:shd w:val="clear" w:color="000000" w:fill="FFFF66"/>
          </w:tcPr>
          <w:p w14:paraId="7900B75B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000000" w:fill="FFFF66"/>
          </w:tcPr>
          <w:p w14:paraId="7900B75C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000000" w:fill="FFFF66"/>
          </w:tcPr>
          <w:p w14:paraId="7900B75D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66"/>
          </w:tcPr>
          <w:p w14:paraId="7900B75E" w14:textId="77777777" w:rsidR="003D1FB4" w:rsidRPr="00797452" w:rsidRDefault="003D1FB4" w:rsidP="003D1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tr-TR"/>
              </w:rPr>
            </w:pPr>
          </w:p>
        </w:tc>
      </w:tr>
    </w:tbl>
    <w:p w14:paraId="7900B760" w14:textId="77777777" w:rsidR="00E35272" w:rsidRDefault="00E35272" w:rsidP="00A72031"/>
    <w:sectPr w:rsidR="00E35272" w:rsidSect="00E35323">
      <w:pgSz w:w="16838" w:h="11906" w:orient="landscape"/>
      <w:pgMar w:top="284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GzNLEwNDC1MDaxsLRU0lEKTi0uzszPAykwrAUAEOVT5SwAAAA="/>
  </w:docVars>
  <w:rsids>
    <w:rsidRoot w:val="00797452"/>
    <w:rsid w:val="00003448"/>
    <w:rsid w:val="0002068F"/>
    <w:rsid w:val="00025B79"/>
    <w:rsid w:val="00041B5F"/>
    <w:rsid w:val="00045BC5"/>
    <w:rsid w:val="000463FA"/>
    <w:rsid w:val="0005016C"/>
    <w:rsid w:val="000572FD"/>
    <w:rsid w:val="000658BA"/>
    <w:rsid w:val="000F20EE"/>
    <w:rsid w:val="00157DCD"/>
    <w:rsid w:val="0016183B"/>
    <w:rsid w:val="001843A3"/>
    <w:rsid w:val="001A19F6"/>
    <w:rsid w:val="001A6DB9"/>
    <w:rsid w:val="001C013A"/>
    <w:rsid w:val="001E2961"/>
    <w:rsid w:val="001E496B"/>
    <w:rsid w:val="00200394"/>
    <w:rsid w:val="00205335"/>
    <w:rsid w:val="00206DE7"/>
    <w:rsid w:val="0021454D"/>
    <w:rsid w:val="00243D2E"/>
    <w:rsid w:val="00263F46"/>
    <w:rsid w:val="00273317"/>
    <w:rsid w:val="00291E84"/>
    <w:rsid w:val="002A31C9"/>
    <w:rsid w:val="002C2E47"/>
    <w:rsid w:val="002C62B7"/>
    <w:rsid w:val="002E6D39"/>
    <w:rsid w:val="002F31A1"/>
    <w:rsid w:val="00301B9F"/>
    <w:rsid w:val="00302596"/>
    <w:rsid w:val="00312843"/>
    <w:rsid w:val="00314659"/>
    <w:rsid w:val="00386F25"/>
    <w:rsid w:val="003B0F11"/>
    <w:rsid w:val="003D1FB4"/>
    <w:rsid w:val="003F3B94"/>
    <w:rsid w:val="003F6F0C"/>
    <w:rsid w:val="004016EA"/>
    <w:rsid w:val="00401755"/>
    <w:rsid w:val="00404001"/>
    <w:rsid w:val="0044171A"/>
    <w:rsid w:val="004C2107"/>
    <w:rsid w:val="004C3C9D"/>
    <w:rsid w:val="004C58CE"/>
    <w:rsid w:val="004D5A7D"/>
    <w:rsid w:val="004D7BEE"/>
    <w:rsid w:val="004F42BA"/>
    <w:rsid w:val="004F4601"/>
    <w:rsid w:val="00503620"/>
    <w:rsid w:val="0050707A"/>
    <w:rsid w:val="00532750"/>
    <w:rsid w:val="0053474E"/>
    <w:rsid w:val="00535731"/>
    <w:rsid w:val="00535C36"/>
    <w:rsid w:val="0056179A"/>
    <w:rsid w:val="005742C0"/>
    <w:rsid w:val="00574C00"/>
    <w:rsid w:val="005A04FD"/>
    <w:rsid w:val="005A14C2"/>
    <w:rsid w:val="005A341D"/>
    <w:rsid w:val="005B45C7"/>
    <w:rsid w:val="005D5B6A"/>
    <w:rsid w:val="006006A2"/>
    <w:rsid w:val="00610752"/>
    <w:rsid w:val="00631109"/>
    <w:rsid w:val="00691909"/>
    <w:rsid w:val="00691D58"/>
    <w:rsid w:val="006C11D0"/>
    <w:rsid w:val="006C348A"/>
    <w:rsid w:val="006C50AA"/>
    <w:rsid w:val="006D2167"/>
    <w:rsid w:val="006E5DFE"/>
    <w:rsid w:val="006F0387"/>
    <w:rsid w:val="00717100"/>
    <w:rsid w:val="007239ED"/>
    <w:rsid w:val="00737263"/>
    <w:rsid w:val="00743CD4"/>
    <w:rsid w:val="007440DF"/>
    <w:rsid w:val="0074623C"/>
    <w:rsid w:val="007907E3"/>
    <w:rsid w:val="00794CAE"/>
    <w:rsid w:val="00797452"/>
    <w:rsid w:val="007F02E5"/>
    <w:rsid w:val="00820960"/>
    <w:rsid w:val="00873AD1"/>
    <w:rsid w:val="0089619F"/>
    <w:rsid w:val="008A1094"/>
    <w:rsid w:val="008B33AF"/>
    <w:rsid w:val="008B71DD"/>
    <w:rsid w:val="008D47DD"/>
    <w:rsid w:val="0090448A"/>
    <w:rsid w:val="00934485"/>
    <w:rsid w:val="009420DD"/>
    <w:rsid w:val="00967D43"/>
    <w:rsid w:val="00993CAF"/>
    <w:rsid w:val="009A5C7F"/>
    <w:rsid w:val="009B137A"/>
    <w:rsid w:val="009C3947"/>
    <w:rsid w:val="009C4B88"/>
    <w:rsid w:val="009D7E8A"/>
    <w:rsid w:val="009E049E"/>
    <w:rsid w:val="009E1F6F"/>
    <w:rsid w:val="009E7E38"/>
    <w:rsid w:val="009F7EC1"/>
    <w:rsid w:val="00A22714"/>
    <w:rsid w:val="00A25D48"/>
    <w:rsid w:val="00A36461"/>
    <w:rsid w:val="00A6518E"/>
    <w:rsid w:val="00A72031"/>
    <w:rsid w:val="00AA60F3"/>
    <w:rsid w:val="00AC3277"/>
    <w:rsid w:val="00B11040"/>
    <w:rsid w:val="00B35EE0"/>
    <w:rsid w:val="00B37828"/>
    <w:rsid w:val="00B40173"/>
    <w:rsid w:val="00B447C7"/>
    <w:rsid w:val="00B51C54"/>
    <w:rsid w:val="00B55C76"/>
    <w:rsid w:val="00B928C1"/>
    <w:rsid w:val="00B93930"/>
    <w:rsid w:val="00BA0F21"/>
    <w:rsid w:val="00BB3ABE"/>
    <w:rsid w:val="00BF58E8"/>
    <w:rsid w:val="00C04E7C"/>
    <w:rsid w:val="00C13CE9"/>
    <w:rsid w:val="00C1788C"/>
    <w:rsid w:val="00C55BAC"/>
    <w:rsid w:val="00C81296"/>
    <w:rsid w:val="00C8734E"/>
    <w:rsid w:val="00C91BE3"/>
    <w:rsid w:val="00CB79E0"/>
    <w:rsid w:val="00CC7923"/>
    <w:rsid w:val="00CD46B2"/>
    <w:rsid w:val="00D05158"/>
    <w:rsid w:val="00D13165"/>
    <w:rsid w:val="00D438BC"/>
    <w:rsid w:val="00D80569"/>
    <w:rsid w:val="00DB455C"/>
    <w:rsid w:val="00DC2312"/>
    <w:rsid w:val="00DF25CB"/>
    <w:rsid w:val="00E35272"/>
    <w:rsid w:val="00E35323"/>
    <w:rsid w:val="00E44C10"/>
    <w:rsid w:val="00E55D5D"/>
    <w:rsid w:val="00E569FD"/>
    <w:rsid w:val="00E57F34"/>
    <w:rsid w:val="00E61782"/>
    <w:rsid w:val="00E73FD4"/>
    <w:rsid w:val="00EB12F6"/>
    <w:rsid w:val="00ED3718"/>
    <w:rsid w:val="00F156F8"/>
    <w:rsid w:val="00F53820"/>
    <w:rsid w:val="00F90E8D"/>
    <w:rsid w:val="00FA76FF"/>
    <w:rsid w:val="00FB4C34"/>
    <w:rsid w:val="00FC340A"/>
    <w:rsid w:val="00FD20D3"/>
    <w:rsid w:val="00FD4255"/>
    <w:rsid w:val="00FD6B04"/>
    <w:rsid w:val="00FE3752"/>
    <w:rsid w:val="00FE5ACC"/>
    <w:rsid w:val="00FF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00B66D"/>
  <w15:docId w15:val="{D60F0448-8D8F-4608-8F8A-1C1141CAA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C2E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2E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9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7</dc:creator>
  <cp:lastModifiedBy>Dilara</cp:lastModifiedBy>
  <cp:revision>2</cp:revision>
  <cp:lastPrinted>2020-06-18T08:32:00Z</cp:lastPrinted>
  <dcterms:created xsi:type="dcterms:W3CDTF">2026-06-02T05:39:00Z</dcterms:created>
  <dcterms:modified xsi:type="dcterms:W3CDTF">2026-06-02T05:39:00Z</dcterms:modified>
</cp:coreProperties>
</file>